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89489e0d7f29b40e18227c85183498308eca515"/>
    <w:p>
      <w:pPr>
        <w:pStyle w:val="Heading1"/>
      </w:pPr>
      <w:r>
        <w:t xml:space="preserve">Cover Letter for Ophthalmologist Position in Brazil São Paulo</w:t>
      </w:r>
    </w:p>
    <w:p>
      <w:pPr>
        <w:pStyle w:val="FirstParagraph"/>
      </w:pPr>
      <w:r>
        <w:t xml:space="preserve">Dear Hiring Committee,</w:t>
      </w:r>
    </w:p>
    <w:p>
      <w:pPr>
        <w:pStyle w:val="BodyText"/>
      </w:pPr>
      <w:r>
        <w:t xml:space="preserve">I am writing to express my sincere interest in the Ophthalmologist position at your esteemed institution in Brazil São Paulo. As a highly motivated and dedicated ophthalmologist with over [X years] of experience, I am eager to contribute my clinical expertise, technical proficiency, and passion for patient care to your team. The opportunity to work in Brazil São Paulo is particularly meaningful to me, as this vibrant city has long been a hub for medical innovation and cultural diversity. My background aligns perfectly with the demands of this role, and I am confident that my skills and experiences will enable me to make a significant contribution to your organization.</w:t>
      </w:r>
    </w:p>
    <w:bookmarkStart w:id="20" w:name="professional-background-and-expertise"/>
    <w:p>
      <w:pPr>
        <w:pStyle w:val="Heading2"/>
      </w:pPr>
      <w:r>
        <w:t xml:space="preserve">Professional Background and Expertise</w:t>
      </w:r>
    </w:p>
    <w:p>
      <w:pPr>
        <w:pStyle w:val="FirstParagraph"/>
      </w:pPr>
      <w:r>
        <w:t xml:space="preserve">As an Ophthalmologist, I have dedicated my career to the diagnosis, treatment, and management of eye diseases and vision disorders. My training includes [mention medical school, residency, fellowship or certifications], where I developed a strong foundation in both clinical practice and cutting-edge technologies. Throughout my career, I have focused on providing comprehensive eye care to patients of all ages, with a particular emphasis on [specific areas such as cataract surgery, glaucoma management, refractive surgery, or pediatric ophthalmology]. My work has been characterized by precision, compassion, and a commitment to staying at the forefront of ophthalmic advancements.</w:t>
      </w:r>
    </w:p>
    <w:p>
      <w:pPr>
        <w:pStyle w:val="BodyText"/>
      </w:pPr>
      <w:r>
        <w:t xml:space="preserve">Working in Brazil São Paulo presents an exciting opportunity to engage with a diverse patient population and a dynamic healthcare landscape. The city’s unique blend of urbanization and cultural richness has shaped my understanding of the importance of accessible, high-quality eye care. In my previous roles, I have collaborated with multidisciplinary teams to address complex cases, leveraging advanced diagnostic tools such as optical coherence tomography (OCT) and intraoperative OCT. My ability to adapt to fast-paced environments and maintain a patient-centered approach has consistently earned praise from colleagues and patients alike.</w:t>
      </w:r>
    </w:p>
    <w:bookmarkEnd w:id="20"/>
    <w:bookmarkStart w:id="21" w:name="clinical-experience-in-brazil-são-paulo"/>
    <w:p>
      <w:pPr>
        <w:pStyle w:val="Heading2"/>
      </w:pPr>
      <w:r>
        <w:t xml:space="preserve">Clinical Experience in Brazil São Paulo</w:t>
      </w:r>
    </w:p>
    <w:p>
      <w:pPr>
        <w:pStyle w:val="FirstParagraph"/>
      </w:pPr>
      <w:r>
        <w:t xml:space="preserve">While my professional journey has included positions in [mention previous locations, e.g., "the United States" or other countries], I have always been drawn to the opportunity of working in Brazil São Paulo. This city’s reputation as a leader in healthcare innovation and its growing demand for specialized ophthalmic services make it an ideal place to further my career. My experience in [mention specific skills, e.g., "refractive surgery," "retinal disease management," or "pediatric eye care"] has equipped me to address the unique challenges faced by patients in this region, where conditions such as diabetic retinopathy and age-related macular degeneration are increasingly prevalent.</w:t>
      </w:r>
    </w:p>
    <w:p>
      <w:pPr>
        <w:pStyle w:val="BodyText"/>
      </w:pPr>
      <w:r>
        <w:t xml:space="preserve">One of my most rewarding experiences was [describe a specific achievement, e.g., "leading a community outreach program that provided free eye screenings to underserved populations in São Paulo"]. This initiative not only highlighted the critical need for accessible ophthalmic care but also reinforced my commitment to improving public health through education and prevention. I have also participated in [mention research or clinical trials], which has deepened my understanding of emerging treatments and technologies, such as [specific examples, e.g., "artificial intelligence in diagnostic imaging" or "regenerative therapies for corneal diseases"].</w:t>
      </w:r>
    </w:p>
    <w:bookmarkEnd w:id="21"/>
    <w:bookmarkStart w:id="22" w:name="why-brazil-são-paulo"/>
    <w:p>
      <w:pPr>
        <w:pStyle w:val="Heading2"/>
      </w:pPr>
      <w:r>
        <w:t xml:space="preserve">Why Brazil São Paulo?</w:t>
      </w:r>
    </w:p>
    <w:p>
      <w:pPr>
        <w:pStyle w:val="FirstParagraph"/>
      </w:pPr>
      <w:r>
        <w:t xml:space="preserve">The decision to pursue an Ophthalmologist position in Brazil São Paulo is driven by both professional and personal motivations. Professionally, I am inspired by the city’s cutting-edge medical facilities, which are equipped with state-of-the-art technology and staffed by highly skilled professionals. The opportunity to work alongside such experts would allow me to further refine my skills while contributing to a culture of excellence in patient care. Additionally, São Paulo’s growing population and increasing demand for specialized healthcare services create a fertile ground for impactful work.</w:t>
      </w:r>
    </w:p>
    <w:p>
      <w:pPr>
        <w:pStyle w:val="BodyText"/>
      </w:pPr>
      <w:r>
        <w:t xml:space="preserve">On a personal level, I am deeply attracted to the cultural vibrancy and diversity of Brazil São Paulo. The city’s rich history, thriving arts scene, and welcoming community have always resonated with me. I believe that working in such an environment will not only enhance my professional growth but also allow me to contribute meaningfully to the local healthcare ecosystem. My fluency in [mention languages, e.g., Portuguese if applicable] and my ability to navigate multicultural settings further position me to thrive in this role.</w:t>
      </w:r>
    </w:p>
    <w:bookmarkEnd w:id="22"/>
    <w:bookmarkStart w:id="23" w:name="conclusion"/>
    <w:p>
      <w:pPr>
        <w:pStyle w:val="Heading2"/>
      </w:pPr>
      <w:r>
        <w:t xml:space="preserve">Conclusion</w:t>
      </w:r>
    </w:p>
    <w:p>
      <w:pPr>
        <w:pStyle w:val="FirstParagraph"/>
      </w:pPr>
      <w:r>
        <w:t xml:space="preserve">In conclusion, I am confident that my qualifications as an Ophthalmologist, combined with my enthusiasm for working in Brazil São Paulo, make me a strong candidate for this position. I am particularly drawn to [mention specific aspects of the institution or role, e.g., "your commitment to patient-centered care" or "your focus on innovative treatments"]. I am eager to bring my expertise in ophthalmic care, my dedication to continuous learning, and my passion for improving lives through vision health to your team.</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convenience. I look forward to the opportunity to contribute to the continued success of your institution in Brazil São Paulo.</w:t>
      </w:r>
    </w:p>
    <w:p>
      <w:pPr>
        <w:pStyle w:val="BodyText"/>
      </w:pPr>
      <w:r>
        <w:t xml:space="preserve">Sincerely,</w:t>
      </w:r>
    </w:p>
    <w:p>
      <w:pPr>
        <w:pStyle w:val="BodyText"/>
      </w:pPr>
      <w: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Brazil São Paulo</dc:title>
  <dc:creator/>
  <cp:keywords/>
  <dcterms:created xsi:type="dcterms:W3CDTF">2026-07-23T22:57:00Z</dcterms:created>
  <dcterms:modified xsi:type="dcterms:W3CDTF">2026-07-23T22:57:00Z</dcterms:modified>
</cp:coreProperties>
</file>

<file path=docProps/custom.xml><?xml version="1.0" encoding="utf-8"?>
<Properties xmlns="http://schemas.openxmlformats.org/officeDocument/2006/custom-properties" xmlns:vt="http://schemas.openxmlformats.org/officeDocument/2006/docPropsVTypes"/>
</file>